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9B54C" w14:textId="348C11FA" w:rsidR="009B1632" w:rsidRPr="00090765" w:rsidRDefault="00A66D00" w:rsidP="00A66D00">
      <w:pPr>
        <w:pStyle w:val="a3"/>
        <w:wordWrap w:val="0"/>
        <w:jc w:val="right"/>
        <w:rPr>
          <w:sz w:val="28"/>
        </w:rPr>
      </w:pPr>
      <w:bookmarkStart w:id="0" w:name="_GoBack"/>
      <w:bookmarkEnd w:id="0"/>
      <w:proofErr w:type="spellStart"/>
      <w:r>
        <w:rPr>
          <w:sz w:val="28"/>
        </w:rPr>
        <w:t>Jiajian</w:t>
      </w:r>
      <w:proofErr w:type="spellEnd"/>
      <w:r>
        <w:rPr>
          <w:sz w:val="28"/>
        </w:rPr>
        <w:t xml:space="preserve"> Chen</w:t>
      </w:r>
    </w:p>
    <w:p w14:paraId="5BCCDBD5" w14:textId="7122F43E" w:rsidR="00951C6E" w:rsidRPr="00706C41" w:rsidRDefault="00951C6E" w:rsidP="00706C41">
      <w:pPr>
        <w:pStyle w:val="a3"/>
        <w:jc w:val="center"/>
        <w:rPr>
          <w:rStyle w:val="a6"/>
          <w:sz w:val="24"/>
        </w:rPr>
      </w:pPr>
      <w:r w:rsidRPr="00706C41">
        <w:rPr>
          <w:rStyle w:val="a6"/>
          <w:sz w:val="24"/>
        </w:rPr>
        <w:t>CPE301</w:t>
      </w:r>
      <w:r w:rsidR="00090765" w:rsidRPr="00706C41">
        <w:rPr>
          <w:rStyle w:val="a6"/>
          <w:sz w:val="24"/>
        </w:rPr>
        <w:t xml:space="preserve"> – SPRING 201</w:t>
      </w:r>
      <w:r w:rsidR="00343783">
        <w:rPr>
          <w:rStyle w:val="a6"/>
          <w:sz w:val="24"/>
        </w:rPr>
        <w:t>8</w:t>
      </w:r>
    </w:p>
    <w:p w14:paraId="5D1A4F32" w14:textId="5538620D" w:rsidR="00951C6E" w:rsidRPr="00C635B4" w:rsidRDefault="00A66D00" w:rsidP="00090765">
      <w:pPr>
        <w:pStyle w:val="a4"/>
        <w:jc w:val="center"/>
      </w:pPr>
      <w:r>
        <w:t>Final Project</w:t>
      </w:r>
    </w:p>
    <w:p w14:paraId="555D22AE" w14:textId="77777777" w:rsidR="00090765" w:rsidRDefault="00090765" w:rsidP="00951C6E">
      <w:pPr>
        <w:pStyle w:val="a3"/>
        <w:rPr>
          <w:b/>
          <w:u w:val="single"/>
        </w:rPr>
      </w:pPr>
      <w:r>
        <w:rPr>
          <w:b/>
          <w:u w:val="single"/>
        </w:rPr>
        <w:t>DO NOT REMOVE THIS PAGE DURING SUBMISSION:</w:t>
      </w:r>
    </w:p>
    <w:p w14:paraId="71084E2A" w14:textId="77777777" w:rsidR="00090765" w:rsidRDefault="00090765" w:rsidP="00951C6E">
      <w:pPr>
        <w:pStyle w:val="a3"/>
      </w:pPr>
    </w:p>
    <w:p w14:paraId="66ABA31B" w14:textId="7CF7F2E8" w:rsidR="00090765" w:rsidRDefault="00D6186D" w:rsidP="00951C6E">
      <w:pPr>
        <w:pStyle w:val="a3"/>
      </w:pPr>
      <w:r>
        <w:t xml:space="preserve">The student understands that all required components should be submitted in complete for grading of this assignment. </w:t>
      </w:r>
    </w:p>
    <w:p w14:paraId="3D40E0AC" w14:textId="77777777" w:rsidR="00D6186D" w:rsidRDefault="00D6186D" w:rsidP="00951C6E">
      <w:pPr>
        <w:pStyle w:val="a3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24"/>
        <w:gridCol w:w="6234"/>
        <w:gridCol w:w="1449"/>
        <w:gridCol w:w="1169"/>
      </w:tblGrid>
      <w:tr w:rsidR="00D6186D" w:rsidRPr="007C363C" w14:paraId="3C67DF94" w14:textId="77777777" w:rsidTr="00D6186D">
        <w:tc>
          <w:tcPr>
            <w:tcW w:w="728" w:type="dxa"/>
          </w:tcPr>
          <w:p w14:paraId="268BFC13" w14:textId="31D1CBD8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NO</w:t>
            </w:r>
          </w:p>
        </w:tc>
        <w:tc>
          <w:tcPr>
            <w:tcW w:w="6343" w:type="dxa"/>
          </w:tcPr>
          <w:p w14:paraId="63522AE2" w14:textId="5885E3D3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SUBMISSION ITEM</w:t>
            </w:r>
          </w:p>
        </w:tc>
        <w:tc>
          <w:tcPr>
            <w:tcW w:w="1331" w:type="dxa"/>
          </w:tcPr>
          <w:p w14:paraId="624412F7" w14:textId="73FBBFAC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COMPLETED</w:t>
            </w:r>
            <w:r w:rsidR="007C363C">
              <w:rPr>
                <w:b/>
                <w:sz w:val="24"/>
              </w:rPr>
              <w:t xml:space="preserve"> (Y/N)</w:t>
            </w:r>
          </w:p>
        </w:tc>
        <w:tc>
          <w:tcPr>
            <w:tcW w:w="1174" w:type="dxa"/>
          </w:tcPr>
          <w:p w14:paraId="4E068154" w14:textId="777777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MARKS</w:t>
            </w:r>
          </w:p>
          <w:p w14:paraId="68987907" w14:textId="51D5F9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(/MAX)</w:t>
            </w:r>
          </w:p>
        </w:tc>
      </w:tr>
      <w:tr w:rsidR="007C363C" w14:paraId="104080C4" w14:textId="77777777" w:rsidTr="004F4DFB">
        <w:tc>
          <w:tcPr>
            <w:tcW w:w="728" w:type="dxa"/>
          </w:tcPr>
          <w:p w14:paraId="6695C8F8" w14:textId="70B2314B" w:rsidR="007C363C" w:rsidRDefault="0014776D" w:rsidP="004F4DFB">
            <w:pPr>
              <w:pStyle w:val="a3"/>
            </w:pPr>
            <w:r>
              <w:t>1</w:t>
            </w:r>
          </w:p>
        </w:tc>
        <w:tc>
          <w:tcPr>
            <w:tcW w:w="6343" w:type="dxa"/>
          </w:tcPr>
          <w:p w14:paraId="1B4BC423" w14:textId="3BFF2DEF" w:rsidR="007C363C" w:rsidRDefault="007C363C" w:rsidP="004F4DFB">
            <w:pPr>
              <w:pStyle w:val="a3"/>
            </w:pPr>
            <w:r>
              <w:t>COMPONENTS LIST AND CONNECTION BLOCK DIAGRAM w/ PINS</w:t>
            </w:r>
          </w:p>
        </w:tc>
        <w:tc>
          <w:tcPr>
            <w:tcW w:w="1331" w:type="dxa"/>
          </w:tcPr>
          <w:p w14:paraId="44B037B9" w14:textId="77777777" w:rsidR="007C363C" w:rsidRDefault="007C363C" w:rsidP="004F4DFB">
            <w:pPr>
              <w:pStyle w:val="a3"/>
            </w:pPr>
          </w:p>
        </w:tc>
        <w:tc>
          <w:tcPr>
            <w:tcW w:w="1174" w:type="dxa"/>
          </w:tcPr>
          <w:p w14:paraId="37569936" w14:textId="77777777" w:rsidR="007C363C" w:rsidRDefault="007C363C" w:rsidP="004F4DFB">
            <w:pPr>
              <w:pStyle w:val="a3"/>
            </w:pPr>
          </w:p>
        </w:tc>
      </w:tr>
      <w:tr w:rsidR="00D6186D" w14:paraId="51DF1362" w14:textId="77777777" w:rsidTr="00D6186D">
        <w:tc>
          <w:tcPr>
            <w:tcW w:w="728" w:type="dxa"/>
          </w:tcPr>
          <w:p w14:paraId="77F90907" w14:textId="2340E46C" w:rsidR="00D6186D" w:rsidRDefault="0014776D" w:rsidP="00951C6E">
            <w:pPr>
              <w:pStyle w:val="a3"/>
            </w:pPr>
            <w:r>
              <w:t>2</w:t>
            </w:r>
            <w:r w:rsidR="00D6186D">
              <w:t>.</w:t>
            </w:r>
          </w:p>
        </w:tc>
        <w:tc>
          <w:tcPr>
            <w:tcW w:w="6343" w:type="dxa"/>
          </w:tcPr>
          <w:p w14:paraId="27DC50B3" w14:textId="599FA866" w:rsidR="00D6186D" w:rsidRDefault="00D6186D" w:rsidP="00951C6E">
            <w:pPr>
              <w:pStyle w:val="a3"/>
            </w:pPr>
            <w:r>
              <w:t>INITIAL CODE OF TASK 1/A</w:t>
            </w:r>
          </w:p>
        </w:tc>
        <w:tc>
          <w:tcPr>
            <w:tcW w:w="1331" w:type="dxa"/>
          </w:tcPr>
          <w:p w14:paraId="4A109FF2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AD4D43D" w14:textId="77777777" w:rsidR="00D6186D" w:rsidRDefault="00D6186D" w:rsidP="00951C6E">
            <w:pPr>
              <w:pStyle w:val="a3"/>
            </w:pPr>
          </w:p>
        </w:tc>
      </w:tr>
      <w:tr w:rsidR="00D6186D" w14:paraId="0F7173F1" w14:textId="77777777" w:rsidTr="00D6186D">
        <w:tc>
          <w:tcPr>
            <w:tcW w:w="728" w:type="dxa"/>
          </w:tcPr>
          <w:p w14:paraId="4C7ABB84" w14:textId="74338ADA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1B789A20" w14:textId="16EFC20E" w:rsidR="00D6186D" w:rsidRDefault="00D6186D" w:rsidP="00D6186D">
            <w:pPr>
              <w:pStyle w:val="a3"/>
            </w:pPr>
            <w:r>
              <w:t>INCREMENTAL / DIFFERENTIAL CODE OF TASK 2/B</w:t>
            </w:r>
          </w:p>
        </w:tc>
        <w:tc>
          <w:tcPr>
            <w:tcW w:w="1331" w:type="dxa"/>
          </w:tcPr>
          <w:p w14:paraId="7CBD6D47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A162AB7" w14:textId="77777777" w:rsidR="00D6186D" w:rsidRDefault="00D6186D" w:rsidP="00D6186D">
            <w:pPr>
              <w:pStyle w:val="a3"/>
            </w:pPr>
          </w:p>
        </w:tc>
      </w:tr>
      <w:tr w:rsidR="00D6186D" w14:paraId="5BBDCDA5" w14:textId="77777777" w:rsidTr="00D6186D">
        <w:tc>
          <w:tcPr>
            <w:tcW w:w="728" w:type="dxa"/>
          </w:tcPr>
          <w:p w14:paraId="2EFE58C4" w14:textId="18EAF602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6EA02700" w14:textId="78FDB43A" w:rsidR="00D6186D" w:rsidRDefault="00D6186D" w:rsidP="00D6186D">
            <w:pPr>
              <w:pStyle w:val="a3"/>
            </w:pPr>
            <w:r>
              <w:t>INCREMENTAL / DIFFERENTIAL CODE OF TASK 3/C</w:t>
            </w:r>
          </w:p>
        </w:tc>
        <w:tc>
          <w:tcPr>
            <w:tcW w:w="1331" w:type="dxa"/>
          </w:tcPr>
          <w:p w14:paraId="11051600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B29C02A" w14:textId="77777777" w:rsidR="00D6186D" w:rsidRDefault="00D6186D" w:rsidP="00D6186D">
            <w:pPr>
              <w:pStyle w:val="a3"/>
            </w:pPr>
          </w:p>
        </w:tc>
      </w:tr>
      <w:tr w:rsidR="00D6186D" w14:paraId="4B5D9B95" w14:textId="77777777" w:rsidTr="00D6186D">
        <w:tc>
          <w:tcPr>
            <w:tcW w:w="728" w:type="dxa"/>
          </w:tcPr>
          <w:p w14:paraId="1B870A3C" w14:textId="6EDB4314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26A06ABA" w14:textId="03CE1605" w:rsidR="00D6186D" w:rsidRDefault="00D6186D" w:rsidP="00D6186D">
            <w:pPr>
              <w:pStyle w:val="a3"/>
            </w:pPr>
            <w:r>
              <w:t>INCREMENTAL / DIFFERENTIAL CODE OF TASK 4/D</w:t>
            </w:r>
          </w:p>
        </w:tc>
        <w:tc>
          <w:tcPr>
            <w:tcW w:w="1331" w:type="dxa"/>
          </w:tcPr>
          <w:p w14:paraId="732B2D9F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5A82149C" w14:textId="77777777" w:rsidR="00D6186D" w:rsidRDefault="00D6186D" w:rsidP="00D6186D">
            <w:pPr>
              <w:pStyle w:val="a3"/>
            </w:pPr>
          </w:p>
        </w:tc>
      </w:tr>
      <w:tr w:rsidR="00D6186D" w14:paraId="6565A420" w14:textId="77777777" w:rsidTr="00D6186D">
        <w:tc>
          <w:tcPr>
            <w:tcW w:w="728" w:type="dxa"/>
          </w:tcPr>
          <w:p w14:paraId="62E81150" w14:textId="340E71E1" w:rsidR="00D6186D" w:rsidRDefault="0014776D" w:rsidP="00D6186D">
            <w:pPr>
              <w:pStyle w:val="a3"/>
            </w:pPr>
            <w:r>
              <w:t>3.</w:t>
            </w:r>
          </w:p>
        </w:tc>
        <w:tc>
          <w:tcPr>
            <w:tcW w:w="6343" w:type="dxa"/>
          </w:tcPr>
          <w:p w14:paraId="7BED265D" w14:textId="2E1EBC43" w:rsidR="00D6186D" w:rsidRDefault="00D6186D" w:rsidP="00D6186D">
            <w:pPr>
              <w:pStyle w:val="a3"/>
            </w:pPr>
            <w:r>
              <w:t>INCREMENTAL / DIFFERENTIAL CODE OF TASK 5/E</w:t>
            </w:r>
          </w:p>
        </w:tc>
        <w:tc>
          <w:tcPr>
            <w:tcW w:w="1331" w:type="dxa"/>
          </w:tcPr>
          <w:p w14:paraId="53E5CB19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31AD6E1A" w14:textId="77777777" w:rsidR="00D6186D" w:rsidRDefault="00D6186D" w:rsidP="00D6186D">
            <w:pPr>
              <w:pStyle w:val="a3"/>
            </w:pPr>
          </w:p>
        </w:tc>
      </w:tr>
      <w:tr w:rsidR="00D6186D" w14:paraId="4A231C73" w14:textId="77777777" w:rsidTr="00D6186D">
        <w:tc>
          <w:tcPr>
            <w:tcW w:w="728" w:type="dxa"/>
          </w:tcPr>
          <w:p w14:paraId="75F76DBD" w14:textId="3D659948" w:rsidR="00D6186D" w:rsidRDefault="0014776D" w:rsidP="00951C6E">
            <w:pPr>
              <w:pStyle w:val="a3"/>
            </w:pPr>
            <w:r>
              <w:t>4</w:t>
            </w:r>
            <w:r w:rsidR="00D6186D">
              <w:t>.</w:t>
            </w:r>
          </w:p>
        </w:tc>
        <w:tc>
          <w:tcPr>
            <w:tcW w:w="6343" w:type="dxa"/>
          </w:tcPr>
          <w:p w14:paraId="3039F561" w14:textId="09C2928C" w:rsidR="00D6186D" w:rsidRDefault="00D6186D" w:rsidP="00951C6E">
            <w:pPr>
              <w:pStyle w:val="a3"/>
            </w:pPr>
            <w:r>
              <w:t>SCHEMATICS</w:t>
            </w:r>
          </w:p>
        </w:tc>
        <w:tc>
          <w:tcPr>
            <w:tcW w:w="1331" w:type="dxa"/>
          </w:tcPr>
          <w:p w14:paraId="3A875EAF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6482E3F" w14:textId="77777777" w:rsidR="00D6186D" w:rsidRDefault="00D6186D" w:rsidP="00951C6E">
            <w:pPr>
              <w:pStyle w:val="a3"/>
            </w:pPr>
          </w:p>
        </w:tc>
      </w:tr>
      <w:tr w:rsidR="00D6186D" w14:paraId="16A84A5F" w14:textId="77777777" w:rsidTr="00D6186D">
        <w:tc>
          <w:tcPr>
            <w:tcW w:w="728" w:type="dxa"/>
          </w:tcPr>
          <w:p w14:paraId="0E79A6A4" w14:textId="5214678D" w:rsidR="00D6186D" w:rsidRDefault="0014776D" w:rsidP="00D6186D">
            <w:pPr>
              <w:pStyle w:val="a3"/>
            </w:pPr>
            <w:r>
              <w:t>5</w:t>
            </w:r>
            <w:r w:rsidR="00D6186D">
              <w:t>.</w:t>
            </w:r>
          </w:p>
        </w:tc>
        <w:tc>
          <w:tcPr>
            <w:tcW w:w="6343" w:type="dxa"/>
          </w:tcPr>
          <w:p w14:paraId="6BFA9CFE" w14:textId="4A4832B3" w:rsidR="00D6186D" w:rsidRDefault="007C363C" w:rsidP="00D6186D">
            <w:pPr>
              <w:pStyle w:val="a3"/>
            </w:pPr>
            <w:r>
              <w:t>SCREENSHOTS OF EACH TASK OUTPUT</w:t>
            </w:r>
          </w:p>
        </w:tc>
        <w:tc>
          <w:tcPr>
            <w:tcW w:w="1331" w:type="dxa"/>
          </w:tcPr>
          <w:p w14:paraId="0865BE0E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4238C347" w14:textId="77777777" w:rsidR="00D6186D" w:rsidRDefault="00D6186D" w:rsidP="00D6186D">
            <w:pPr>
              <w:pStyle w:val="a3"/>
            </w:pPr>
          </w:p>
        </w:tc>
      </w:tr>
      <w:tr w:rsidR="00D6186D" w14:paraId="1728A3D3" w14:textId="77777777" w:rsidTr="00D6186D">
        <w:tc>
          <w:tcPr>
            <w:tcW w:w="728" w:type="dxa"/>
          </w:tcPr>
          <w:p w14:paraId="40074178" w14:textId="5CC4C4F7" w:rsidR="00D6186D" w:rsidRDefault="0014776D" w:rsidP="00951C6E">
            <w:pPr>
              <w:pStyle w:val="a3"/>
            </w:pPr>
            <w:r>
              <w:t>5</w:t>
            </w:r>
            <w:r w:rsidR="007C363C">
              <w:t>.</w:t>
            </w:r>
          </w:p>
        </w:tc>
        <w:tc>
          <w:tcPr>
            <w:tcW w:w="6343" w:type="dxa"/>
          </w:tcPr>
          <w:p w14:paraId="71675C54" w14:textId="51325539" w:rsidR="00D6186D" w:rsidRDefault="007C363C" w:rsidP="00951C6E">
            <w:pPr>
              <w:pStyle w:val="a3"/>
            </w:pPr>
            <w:r>
              <w:t>SCREENSHOT OF EACH DEMO</w:t>
            </w:r>
          </w:p>
        </w:tc>
        <w:tc>
          <w:tcPr>
            <w:tcW w:w="1331" w:type="dxa"/>
          </w:tcPr>
          <w:p w14:paraId="254DE426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3836535B" w14:textId="77777777" w:rsidR="00D6186D" w:rsidRDefault="00D6186D" w:rsidP="00951C6E">
            <w:pPr>
              <w:pStyle w:val="a3"/>
            </w:pPr>
          </w:p>
        </w:tc>
      </w:tr>
      <w:tr w:rsidR="00D6186D" w14:paraId="2A465608" w14:textId="77777777" w:rsidTr="00D6186D">
        <w:tc>
          <w:tcPr>
            <w:tcW w:w="728" w:type="dxa"/>
          </w:tcPr>
          <w:p w14:paraId="0D21A05C" w14:textId="3D7BBA77" w:rsidR="00D6186D" w:rsidRDefault="0014776D" w:rsidP="00951C6E">
            <w:pPr>
              <w:pStyle w:val="a3"/>
            </w:pPr>
            <w:r>
              <w:t>6</w:t>
            </w:r>
            <w:r w:rsidR="007C363C">
              <w:t>.</w:t>
            </w:r>
          </w:p>
        </w:tc>
        <w:tc>
          <w:tcPr>
            <w:tcW w:w="6343" w:type="dxa"/>
          </w:tcPr>
          <w:p w14:paraId="5E11A091" w14:textId="27C5253D" w:rsidR="00D6186D" w:rsidRDefault="007C363C" w:rsidP="00951C6E">
            <w:pPr>
              <w:pStyle w:val="a3"/>
            </w:pPr>
            <w:r>
              <w:t>VIDEO LINKS OF EACH DEMO</w:t>
            </w:r>
          </w:p>
        </w:tc>
        <w:tc>
          <w:tcPr>
            <w:tcW w:w="1331" w:type="dxa"/>
          </w:tcPr>
          <w:p w14:paraId="6549CEE3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B92D01A" w14:textId="77777777" w:rsidR="00D6186D" w:rsidRDefault="00D6186D" w:rsidP="00951C6E">
            <w:pPr>
              <w:pStyle w:val="a3"/>
            </w:pPr>
          </w:p>
        </w:tc>
      </w:tr>
      <w:tr w:rsidR="00D6186D" w14:paraId="033E7D2C" w14:textId="77777777" w:rsidTr="00D6186D">
        <w:tc>
          <w:tcPr>
            <w:tcW w:w="728" w:type="dxa"/>
          </w:tcPr>
          <w:p w14:paraId="675F298D" w14:textId="67F0DDD9" w:rsidR="00D6186D" w:rsidRDefault="0014776D" w:rsidP="00951C6E">
            <w:pPr>
              <w:pStyle w:val="a3"/>
            </w:pPr>
            <w:r>
              <w:t>7</w:t>
            </w:r>
            <w:r w:rsidR="007C363C">
              <w:t>.</w:t>
            </w:r>
          </w:p>
        </w:tc>
        <w:tc>
          <w:tcPr>
            <w:tcW w:w="6343" w:type="dxa"/>
          </w:tcPr>
          <w:p w14:paraId="48C9EC5A" w14:textId="74C2697C" w:rsidR="00D6186D" w:rsidRDefault="007C363C" w:rsidP="00951C6E">
            <w:pPr>
              <w:pStyle w:val="a3"/>
            </w:pPr>
            <w:r>
              <w:t>GOOGLECODE LINK OF THE DA</w:t>
            </w:r>
          </w:p>
        </w:tc>
        <w:tc>
          <w:tcPr>
            <w:tcW w:w="1331" w:type="dxa"/>
          </w:tcPr>
          <w:p w14:paraId="057D0247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27CD1F82" w14:textId="77777777" w:rsidR="00D6186D" w:rsidRDefault="00D6186D" w:rsidP="00951C6E">
            <w:pPr>
              <w:pStyle w:val="a3"/>
            </w:pPr>
          </w:p>
        </w:tc>
      </w:tr>
      <w:tr w:rsidR="00D6186D" w14:paraId="399261C4" w14:textId="77777777" w:rsidTr="00D6186D">
        <w:tc>
          <w:tcPr>
            <w:tcW w:w="728" w:type="dxa"/>
          </w:tcPr>
          <w:p w14:paraId="0F54A447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3D2F007A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4F321A24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021BE67" w14:textId="77777777" w:rsidR="00D6186D" w:rsidRDefault="00D6186D" w:rsidP="00951C6E">
            <w:pPr>
              <w:pStyle w:val="a3"/>
            </w:pPr>
          </w:p>
        </w:tc>
      </w:tr>
      <w:tr w:rsidR="00D6186D" w14:paraId="178A5B00" w14:textId="77777777" w:rsidTr="00D6186D">
        <w:tc>
          <w:tcPr>
            <w:tcW w:w="728" w:type="dxa"/>
          </w:tcPr>
          <w:p w14:paraId="3FBD68B5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6066ACB0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5DFBB9F9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1D1A5DBA" w14:textId="77777777" w:rsidR="00D6186D" w:rsidRDefault="00D6186D" w:rsidP="00951C6E">
            <w:pPr>
              <w:pStyle w:val="a3"/>
            </w:pPr>
          </w:p>
        </w:tc>
      </w:tr>
    </w:tbl>
    <w:p w14:paraId="4F2EB8F9" w14:textId="77777777" w:rsidR="00D6186D" w:rsidRDefault="00D6186D" w:rsidP="00951C6E">
      <w:pPr>
        <w:pStyle w:val="a3"/>
      </w:pPr>
    </w:p>
    <w:p w14:paraId="7152C3B3" w14:textId="6CCA4046" w:rsidR="004F4DFB" w:rsidRDefault="004F4DFB">
      <w:r>
        <w:br w:type="page"/>
      </w:r>
    </w:p>
    <w:p w14:paraId="2610A7AE" w14:textId="77777777" w:rsidR="00731E09" w:rsidRDefault="00731E09" w:rsidP="00951C6E">
      <w:pPr>
        <w:pStyle w:val="a3"/>
      </w:pPr>
    </w:p>
    <w:p w14:paraId="24EE4F5B" w14:textId="5D9B3E40" w:rsidR="003F4D5A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a3"/>
        <w:ind w:left="720"/>
      </w:pPr>
    </w:p>
    <w:p w14:paraId="313C5068" w14:textId="77777777" w:rsidR="00FF4EA6" w:rsidRDefault="00FF4EA6" w:rsidP="00951C6E">
      <w:pPr>
        <w:pStyle w:val="a3"/>
      </w:pPr>
      <w:r>
        <w:t>HC-06 Bluetooth model</w:t>
      </w:r>
    </w:p>
    <w:p w14:paraId="2EE0D0EE" w14:textId="06BDBADE" w:rsidR="003F4D5A" w:rsidRDefault="004B4770" w:rsidP="00951C6E">
      <w:pPr>
        <w:pStyle w:val="a3"/>
      </w:pPr>
      <w:r>
        <w:t>Pulse Sensor</w:t>
      </w:r>
    </w:p>
    <w:p w14:paraId="6260B3AF" w14:textId="03231938" w:rsidR="0014776D" w:rsidRDefault="003A5512" w:rsidP="00951C6E">
      <w:pPr>
        <w:pStyle w:val="a3"/>
        <w:rPr>
          <w:rFonts w:hint="eastAsia"/>
        </w:rPr>
      </w:pPr>
      <w:r>
        <w:rPr>
          <w:rFonts w:hint="eastAsia"/>
        </w:rPr>
        <w:t>Atmega328P</w:t>
      </w:r>
    </w:p>
    <w:p w14:paraId="748B228D" w14:textId="595C9320" w:rsidR="003A5512" w:rsidRDefault="00992A99" w:rsidP="00951C6E">
      <w:pPr>
        <w:pStyle w:val="a3"/>
      </w:pPr>
      <w:r>
        <w:rPr>
          <w:noProof/>
        </w:rPr>
        <w:drawing>
          <wp:inline distT="0" distB="0" distL="0" distR="0" wp14:anchorId="36B2D54E" wp14:editId="623F05F7">
            <wp:extent cx="5943600" cy="3994785"/>
            <wp:effectExtent l="0" t="0" r="0" b="571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1DB2" w14:textId="40D12528" w:rsidR="004509F3" w:rsidRDefault="004509F3" w:rsidP="00951C6E">
      <w:pPr>
        <w:pStyle w:val="a3"/>
      </w:pPr>
    </w:p>
    <w:p w14:paraId="328B5429" w14:textId="26288090" w:rsidR="004509F3" w:rsidRDefault="004509F3" w:rsidP="00951C6E">
      <w:pPr>
        <w:pStyle w:val="a3"/>
      </w:pPr>
    </w:p>
    <w:p w14:paraId="7AD8DBB7" w14:textId="6C71FFA7" w:rsidR="004509F3" w:rsidRDefault="004509F3" w:rsidP="00951C6E">
      <w:pPr>
        <w:pStyle w:val="a3"/>
      </w:pPr>
    </w:p>
    <w:p w14:paraId="6C699364" w14:textId="2948488F" w:rsidR="004509F3" w:rsidRDefault="004509F3" w:rsidP="00951C6E">
      <w:pPr>
        <w:pStyle w:val="a3"/>
      </w:pPr>
    </w:p>
    <w:p w14:paraId="551458B6" w14:textId="089C11E4" w:rsidR="004509F3" w:rsidRDefault="004509F3" w:rsidP="00951C6E">
      <w:pPr>
        <w:pStyle w:val="a3"/>
      </w:pPr>
    </w:p>
    <w:p w14:paraId="66670E26" w14:textId="1A96BC19" w:rsidR="004509F3" w:rsidRDefault="004509F3" w:rsidP="00951C6E">
      <w:pPr>
        <w:pStyle w:val="a3"/>
      </w:pPr>
    </w:p>
    <w:p w14:paraId="23BABAF7" w14:textId="4DA34BD4" w:rsidR="004509F3" w:rsidRDefault="004509F3" w:rsidP="00951C6E">
      <w:pPr>
        <w:pStyle w:val="a3"/>
      </w:pPr>
    </w:p>
    <w:p w14:paraId="0CA0E367" w14:textId="1340A2AA" w:rsidR="004509F3" w:rsidRDefault="004509F3" w:rsidP="00951C6E">
      <w:pPr>
        <w:pStyle w:val="a3"/>
      </w:pPr>
    </w:p>
    <w:p w14:paraId="31AD08BC" w14:textId="5634D7E2" w:rsidR="004509F3" w:rsidRDefault="004509F3" w:rsidP="00951C6E">
      <w:pPr>
        <w:pStyle w:val="a3"/>
      </w:pPr>
    </w:p>
    <w:p w14:paraId="444ACCCC" w14:textId="049F83D5" w:rsidR="004509F3" w:rsidRDefault="004509F3" w:rsidP="00951C6E">
      <w:pPr>
        <w:pStyle w:val="a3"/>
      </w:pPr>
    </w:p>
    <w:p w14:paraId="76912E0F" w14:textId="3AA0F1AE" w:rsidR="004509F3" w:rsidRDefault="004509F3" w:rsidP="00951C6E">
      <w:pPr>
        <w:pStyle w:val="a3"/>
      </w:pPr>
    </w:p>
    <w:p w14:paraId="4B648058" w14:textId="699C8B87" w:rsidR="004509F3" w:rsidRDefault="004509F3" w:rsidP="00951C6E">
      <w:pPr>
        <w:pStyle w:val="a3"/>
      </w:pPr>
    </w:p>
    <w:p w14:paraId="35A1B8E6" w14:textId="183F16E4" w:rsidR="004509F3" w:rsidRDefault="004509F3" w:rsidP="00951C6E">
      <w:pPr>
        <w:pStyle w:val="a3"/>
      </w:pPr>
    </w:p>
    <w:p w14:paraId="475DD94E" w14:textId="7666732E" w:rsidR="004509F3" w:rsidRDefault="004509F3" w:rsidP="00951C6E">
      <w:pPr>
        <w:pStyle w:val="a3"/>
      </w:pPr>
    </w:p>
    <w:p w14:paraId="535D907D" w14:textId="477CF116" w:rsidR="004509F3" w:rsidRDefault="004509F3" w:rsidP="00951C6E">
      <w:pPr>
        <w:pStyle w:val="a3"/>
      </w:pPr>
    </w:p>
    <w:p w14:paraId="1F39C57E" w14:textId="065A26DA" w:rsidR="004509F3" w:rsidRDefault="004509F3" w:rsidP="00951C6E">
      <w:pPr>
        <w:pStyle w:val="a3"/>
      </w:pPr>
    </w:p>
    <w:p w14:paraId="4B9135E3" w14:textId="1CCD2440" w:rsidR="004509F3" w:rsidRDefault="004509F3" w:rsidP="00951C6E">
      <w:pPr>
        <w:pStyle w:val="a3"/>
      </w:pPr>
    </w:p>
    <w:p w14:paraId="04F47C7A" w14:textId="77777777" w:rsidR="004509F3" w:rsidRDefault="004509F3" w:rsidP="00951C6E">
      <w:pPr>
        <w:pStyle w:val="a3"/>
      </w:pPr>
    </w:p>
    <w:p w14:paraId="3394F3C7" w14:textId="763464F7" w:rsidR="0014776D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lastRenderedPageBreak/>
        <w:t>INITIAL</w:t>
      </w:r>
      <w:r w:rsidR="00AB6034" w:rsidRPr="007D5127">
        <w:rPr>
          <w:b/>
          <w:sz w:val="24"/>
        </w:rPr>
        <w:t>/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新宋体" w:hAnsi="新宋体" w:cs="新宋体"/>
          <w:color w:val="008000"/>
          <w:sz w:val="19"/>
          <w:szCs w:val="19"/>
        </w:rPr>
      </w:pPr>
    </w:p>
    <w:p w14:paraId="1CB77366" w14:textId="16BA4B7C" w:rsidR="00AB6034" w:rsidRDefault="003A5512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noProof/>
        </w:rPr>
        <w:drawing>
          <wp:inline distT="0" distB="0" distL="0" distR="0" wp14:anchorId="2BB993C2" wp14:editId="096635F3">
            <wp:extent cx="4286175" cy="4355307"/>
            <wp:effectExtent l="0" t="0" r="635" b="7620"/>
            <wp:docPr id="4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9AB69A80-5897-4115-A755-6134FA6784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9AB69A80-5897-4115-A755-6134FA6784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86175" cy="435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E8A4D" w14:textId="713C4C90" w:rsidR="003A5512" w:rsidRDefault="003A5512">
      <w:pPr>
        <w:rPr>
          <w:rFonts w:ascii="新宋体" w:hAnsi="新宋体" w:cs="新宋体"/>
          <w:color w:val="008000"/>
          <w:sz w:val="19"/>
          <w:szCs w:val="19"/>
        </w:rPr>
      </w:pPr>
    </w:p>
    <w:p w14:paraId="3152310A" w14:textId="393028DF" w:rsidR="003A5512" w:rsidRDefault="003A5512">
      <w:pPr>
        <w:rPr>
          <w:rFonts w:ascii="新宋体" w:hAnsi="新宋体" w:cs="新宋体"/>
          <w:color w:val="008000"/>
          <w:sz w:val="19"/>
          <w:szCs w:val="19"/>
        </w:rPr>
      </w:pPr>
    </w:p>
    <w:p w14:paraId="079CBD7F" w14:textId="231E5362" w:rsidR="003A5512" w:rsidRDefault="003A5512">
      <w:pPr>
        <w:rPr>
          <w:rFonts w:ascii="新宋体" w:hAnsi="新宋体" w:cs="新宋体"/>
          <w:color w:val="008000"/>
          <w:sz w:val="19"/>
          <w:szCs w:val="19"/>
        </w:rPr>
      </w:pPr>
    </w:p>
    <w:p w14:paraId="5D718A73" w14:textId="67D9524A" w:rsidR="003A5512" w:rsidRDefault="003A5512">
      <w:pPr>
        <w:rPr>
          <w:rFonts w:ascii="新宋体" w:hAnsi="新宋体" w:cs="新宋体"/>
          <w:color w:val="008000"/>
          <w:sz w:val="19"/>
          <w:szCs w:val="19"/>
        </w:rPr>
      </w:pPr>
    </w:p>
    <w:p w14:paraId="1736CC08" w14:textId="2C3E1F02" w:rsidR="003A5512" w:rsidRDefault="003A5512">
      <w:pPr>
        <w:rPr>
          <w:rFonts w:ascii="新宋体" w:hAnsi="新宋体" w:cs="新宋体"/>
          <w:color w:val="008000"/>
          <w:sz w:val="19"/>
          <w:szCs w:val="19"/>
        </w:rPr>
      </w:pPr>
    </w:p>
    <w:p w14:paraId="663849DE" w14:textId="1876C80E" w:rsidR="003A5512" w:rsidRDefault="003A5512">
      <w:pPr>
        <w:rPr>
          <w:rFonts w:ascii="新宋体" w:hAnsi="新宋体" w:cs="新宋体"/>
          <w:color w:val="008000"/>
          <w:sz w:val="19"/>
          <w:szCs w:val="19"/>
        </w:rPr>
      </w:pPr>
    </w:p>
    <w:p w14:paraId="1FE584F9" w14:textId="759A7581" w:rsidR="003A5512" w:rsidRDefault="003A5512">
      <w:pPr>
        <w:rPr>
          <w:rFonts w:ascii="新宋体" w:hAnsi="新宋体" w:cs="新宋体"/>
          <w:color w:val="008000"/>
          <w:sz w:val="19"/>
          <w:szCs w:val="19"/>
        </w:rPr>
      </w:pPr>
    </w:p>
    <w:p w14:paraId="419AC5BB" w14:textId="70BDCF9E" w:rsidR="004509F3" w:rsidRDefault="004509F3">
      <w:pPr>
        <w:rPr>
          <w:rFonts w:ascii="新宋体" w:hAnsi="新宋体" w:cs="新宋体"/>
          <w:color w:val="008000"/>
          <w:sz w:val="19"/>
          <w:szCs w:val="19"/>
        </w:rPr>
      </w:pPr>
    </w:p>
    <w:p w14:paraId="3CD2D357" w14:textId="7F027CA7" w:rsidR="004509F3" w:rsidRDefault="004509F3">
      <w:pPr>
        <w:rPr>
          <w:rFonts w:ascii="新宋体" w:hAnsi="新宋体" w:cs="新宋体"/>
          <w:color w:val="008000"/>
          <w:sz w:val="19"/>
          <w:szCs w:val="19"/>
        </w:rPr>
      </w:pPr>
    </w:p>
    <w:p w14:paraId="1D7520E2" w14:textId="77777777" w:rsidR="004509F3" w:rsidRDefault="004509F3">
      <w:pPr>
        <w:rPr>
          <w:rFonts w:ascii="新宋体" w:hAnsi="新宋体" w:cs="新宋体"/>
          <w:color w:val="008000"/>
          <w:sz w:val="19"/>
          <w:szCs w:val="19"/>
        </w:rPr>
      </w:pPr>
    </w:p>
    <w:p w14:paraId="741B0D08" w14:textId="2F1FC074" w:rsidR="00AB6034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lastRenderedPageBreak/>
        <w:t>MODIFIED CODE OF TASK 2/A from TASK 1/A</w:t>
      </w:r>
    </w:p>
    <w:p w14:paraId="7026EFD7" w14:textId="687099DA" w:rsidR="004509F3" w:rsidRPr="004509F3" w:rsidRDefault="004509F3" w:rsidP="004509F3">
      <w:pPr>
        <w:pStyle w:val="a3"/>
        <w:rPr>
          <w:b/>
          <w:sz w:val="24"/>
        </w:rPr>
      </w:pPr>
      <w:r>
        <w:rPr>
          <w:noProof/>
        </w:rPr>
        <w:drawing>
          <wp:inline distT="0" distB="0" distL="0" distR="0" wp14:anchorId="42CB3E00" wp14:editId="6AD20029">
            <wp:extent cx="5943600" cy="77025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75791" w14:textId="2377886B" w:rsidR="004901E7" w:rsidRDefault="003A5512" w:rsidP="00AB6034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784E70DD" wp14:editId="03494F7F">
            <wp:extent cx="5943600" cy="62306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3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ADCEF8" wp14:editId="41E9F2BC">
            <wp:extent cx="4723809" cy="1933333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1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479C1" w14:textId="7B7636BE" w:rsidR="004F4DFB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lastRenderedPageBreak/>
        <w:t xml:space="preserve">SCHEMATICS </w:t>
      </w:r>
    </w:p>
    <w:p w14:paraId="7FEF9D28" w14:textId="77777777" w:rsidR="007D5127" w:rsidRDefault="007D5127" w:rsidP="007D5127">
      <w:pPr>
        <w:pStyle w:val="a3"/>
      </w:pPr>
    </w:p>
    <w:p w14:paraId="45258876" w14:textId="2A08D846" w:rsidR="007D5127" w:rsidRDefault="003A5512" w:rsidP="007D5127">
      <w:pPr>
        <w:pStyle w:val="a3"/>
      </w:pPr>
      <w:r>
        <w:rPr>
          <w:noProof/>
        </w:rPr>
        <w:drawing>
          <wp:inline distT="0" distB="0" distL="0" distR="0" wp14:anchorId="305DCA2D" wp14:editId="1BB613F1">
            <wp:extent cx="5943600" cy="41021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E923" w14:textId="77777777" w:rsidR="007D5127" w:rsidRDefault="007D5127" w:rsidP="007D5127">
      <w:pPr>
        <w:pStyle w:val="a3"/>
      </w:pPr>
    </w:p>
    <w:p w14:paraId="47D3425B" w14:textId="53AE73AD" w:rsidR="00AB6034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14E87B00" w:rsidR="007D5127" w:rsidRDefault="003A5512" w:rsidP="007D5127">
      <w:pPr>
        <w:pStyle w:val="a3"/>
      </w:pPr>
      <w:r>
        <w:rPr>
          <w:noProof/>
        </w:rPr>
        <w:drawing>
          <wp:inline distT="0" distB="0" distL="0" distR="0" wp14:anchorId="35C361A7" wp14:editId="715F8169">
            <wp:extent cx="5276850" cy="3274917"/>
            <wp:effectExtent l="0" t="0" r="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5959" cy="328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502F3" w14:textId="77777777" w:rsidR="007D5127" w:rsidRDefault="007D5127" w:rsidP="007D5127">
      <w:pPr>
        <w:pStyle w:val="a3"/>
      </w:pPr>
    </w:p>
    <w:p w14:paraId="2202B2A8" w14:textId="55AB4562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  <w:r w:rsidR="003A5512" w:rsidRPr="003A5512">
        <w:rPr>
          <w:noProof/>
        </w:rPr>
        <w:t xml:space="preserve"> </w:t>
      </w:r>
      <w:r w:rsidR="003A5512">
        <w:rPr>
          <w:noProof/>
        </w:rPr>
        <w:drawing>
          <wp:inline distT="0" distB="0" distL="0" distR="0" wp14:anchorId="708EC484" wp14:editId="3D1F8828">
            <wp:extent cx="5943600" cy="3346450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04078" w14:textId="123A3C4B" w:rsidR="007D5127" w:rsidRDefault="003A5512" w:rsidP="007D5127">
      <w:pPr>
        <w:pStyle w:val="a3"/>
      </w:pPr>
      <w:r w:rsidRPr="003A5512">
        <w:drawing>
          <wp:inline distT="0" distB="0" distL="0" distR="0" wp14:anchorId="217354B9" wp14:editId="49D79EAB">
            <wp:extent cx="4653913" cy="44958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7358" cy="449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9221" w14:textId="77777777" w:rsidR="007D5127" w:rsidRDefault="007D5127" w:rsidP="007D5127">
      <w:pPr>
        <w:pStyle w:val="a3"/>
      </w:pPr>
    </w:p>
    <w:p w14:paraId="3FC73D99" w14:textId="2DC7DFB6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1B75169B" w:rsidR="007D5127" w:rsidRDefault="00A66D00" w:rsidP="007D5127">
      <w:pPr>
        <w:pStyle w:val="a3"/>
      </w:pPr>
      <w:r w:rsidRPr="00A66D00">
        <w:t>https://www.youtube.com/watch?v=EuiVsJtVaSY</w:t>
      </w:r>
    </w:p>
    <w:p w14:paraId="67DE2221" w14:textId="77777777" w:rsidR="007D5127" w:rsidRDefault="007D5127" w:rsidP="007D5127">
      <w:pPr>
        <w:pStyle w:val="a3"/>
      </w:pPr>
    </w:p>
    <w:p w14:paraId="4D1B5CE7" w14:textId="54F62AA8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3FDF895D" w:rsidR="007D5127" w:rsidRDefault="00A66D00" w:rsidP="007D5127">
      <w:pPr>
        <w:pStyle w:val="a3"/>
      </w:pPr>
      <w:r w:rsidRPr="00A66D00">
        <w:t>https://github.com/IMSB007/Final</w:t>
      </w:r>
    </w:p>
    <w:p w14:paraId="107AE028" w14:textId="77777777" w:rsidR="007D5127" w:rsidRDefault="007D5127" w:rsidP="007D5127">
      <w:pPr>
        <w:pStyle w:val="a3"/>
      </w:pPr>
    </w:p>
    <w:p w14:paraId="426E0436" w14:textId="77777777" w:rsidR="004F4DFB" w:rsidRDefault="004F4DFB" w:rsidP="00951C6E">
      <w:pPr>
        <w:pStyle w:val="a3"/>
      </w:pPr>
    </w:p>
    <w:p w14:paraId="5E0E2EE6" w14:textId="77777777" w:rsidR="00A23491" w:rsidRPr="00A23491" w:rsidRDefault="00A23491" w:rsidP="00A23491">
      <w:pPr>
        <w:pStyle w:val="a3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4509F3" w:rsidP="00951C6E">
      <w:pPr>
        <w:pStyle w:val="a3"/>
      </w:pPr>
      <w:hyperlink r:id="rId14" w:history="1">
        <w:r w:rsidR="00A23491" w:rsidRPr="007866B7">
          <w:rPr>
            <w:rStyle w:val="aa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a3"/>
      </w:pPr>
    </w:p>
    <w:p w14:paraId="5DA42838" w14:textId="2E462EF2" w:rsidR="00A23491" w:rsidRDefault="00A23491" w:rsidP="00A23491">
      <w:pPr>
        <w:pStyle w:val="a3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ab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F2585A9" w:rsidR="00A23491" w:rsidRDefault="003A5512" w:rsidP="003A5512">
      <w:pPr>
        <w:pStyle w:val="a3"/>
        <w:wordWrap w:val="0"/>
        <w:jc w:val="right"/>
      </w:pPr>
      <w:proofErr w:type="spellStart"/>
      <w:r>
        <w:rPr>
          <w:rFonts w:eastAsia="Times New Roman" w:cs="Times New Roman"/>
        </w:rPr>
        <w:t>Jiajian</w:t>
      </w:r>
      <w:proofErr w:type="spellEnd"/>
      <w:r>
        <w:rPr>
          <w:rFonts w:eastAsia="Times New Roman" w:cs="Times New Roman"/>
        </w:rPr>
        <w:t xml:space="preserve"> Chen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jc2MTA0NTMzNzNW0lEKTi0uzszPAykwqgUAkkUUqywAAAA="/>
  </w:docVars>
  <w:rsids>
    <w:rsidRoot w:val="00951C6E"/>
    <w:rsid w:val="00004C48"/>
    <w:rsid w:val="00090765"/>
    <w:rsid w:val="0014776D"/>
    <w:rsid w:val="001F48AF"/>
    <w:rsid w:val="00343783"/>
    <w:rsid w:val="00395290"/>
    <w:rsid w:val="003A5512"/>
    <w:rsid w:val="003F4D5A"/>
    <w:rsid w:val="004509F3"/>
    <w:rsid w:val="004901E7"/>
    <w:rsid w:val="004B4770"/>
    <w:rsid w:val="004F4DFB"/>
    <w:rsid w:val="00585BA6"/>
    <w:rsid w:val="00691A52"/>
    <w:rsid w:val="00706C41"/>
    <w:rsid w:val="00731E09"/>
    <w:rsid w:val="007C363C"/>
    <w:rsid w:val="007D5127"/>
    <w:rsid w:val="008077AA"/>
    <w:rsid w:val="00951C6E"/>
    <w:rsid w:val="00992A99"/>
    <w:rsid w:val="009B1632"/>
    <w:rsid w:val="00A23491"/>
    <w:rsid w:val="00A66D00"/>
    <w:rsid w:val="00AB6034"/>
    <w:rsid w:val="00C53995"/>
    <w:rsid w:val="00C635B4"/>
    <w:rsid w:val="00D6186D"/>
    <w:rsid w:val="00ED48EA"/>
    <w:rsid w:val="00FF4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51C6E"/>
    <w:pPr>
      <w:spacing w:after="0" w:line="240" w:lineRule="auto"/>
    </w:pPr>
  </w:style>
  <w:style w:type="paragraph" w:styleId="a4">
    <w:name w:val="Title"/>
    <w:basedOn w:val="a"/>
    <w:next w:val="a"/>
    <w:link w:val="a5"/>
    <w:uiPriority w:val="10"/>
    <w:qFormat/>
    <w:rsid w:val="000907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6">
    <w:name w:val="Book Title"/>
    <w:basedOn w:val="a0"/>
    <w:uiPriority w:val="33"/>
    <w:qFormat/>
    <w:rsid w:val="00706C41"/>
    <w:rPr>
      <w:b/>
      <w:bCs/>
      <w:smallCaps/>
      <w:spacing w:val="5"/>
    </w:rPr>
  </w:style>
  <w:style w:type="table" w:styleId="a7">
    <w:name w:val="Table Grid"/>
    <w:basedOn w:val="a1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4F4DF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aa">
    <w:name w:val="Hyperlink"/>
    <w:basedOn w:val="a0"/>
    <w:uiPriority w:val="99"/>
    <w:unhideWhenUsed/>
    <w:rsid w:val="00A23491"/>
    <w:rPr>
      <w:color w:val="0000FF" w:themeColor="hyperlink"/>
      <w:u w:val="single"/>
    </w:rPr>
  </w:style>
  <w:style w:type="character" w:styleId="ab">
    <w:name w:val="Emphasis"/>
    <w:basedOn w:val="a0"/>
    <w:uiPriority w:val="20"/>
    <w:qFormat/>
    <w:rsid w:val="00A23491"/>
    <w:rPr>
      <w:i/>
      <w:iCs/>
    </w:rPr>
  </w:style>
  <w:style w:type="paragraph" w:styleId="ac">
    <w:name w:val="List Paragraph"/>
    <w:basedOn w:val="a"/>
    <w:uiPriority w:val="34"/>
    <w:qFormat/>
    <w:rsid w:val="00AB6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://studentconduct.unlv.edu/misconduct/polic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8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陈嘉健</cp:lastModifiedBy>
  <cp:revision>11</cp:revision>
  <dcterms:created xsi:type="dcterms:W3CDTF">2015-01-16T00:28:00Z</dcterms:created>
  <dcterms:modified xsi:type="dcterms:W3CDTF">2018-05-11T09:53:00Z</dcterms:modified>
</cp:coreProperties>
</file>